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F83D49" w14:textId="5244E4FD" w:rsidR="00494AF0" w:rsidRDefault="007B1CDD">
      <w:pPr>
        <w:rPr>
          <w:sz w:val="28"/>
          <w:szCs w:val="28"/>
        </w:rPr>
      </w:pPr>
      <w:r w:rsidRPr="007B1CDD">
        <w:rPr>
          <w:sz w:val="28"/>
          <w:szCs w:val="28"/>
        </w:rPr>
        <w:t>Huiswerk opgaven ontstaan 3D wereld</w:t>
      </w:r>
    </w:p>
    <w:p w14:paraId="3811A0E4" w14:textId="45AED1B9" w:rsidR="007B1CDD" w:rsidRPr="007B1CDD" w:rsidRDefault="007B1CDD">
      <w:pPr>
        <w:rPr>
          <w:b/>
          <w:bCs/>
          <w:sz w:val="28"/>
          <w:szCs w:val="28"/>
        </w:rPr>
      </w:pPr>
      <w:r w:rsidRPr="007B1CDD">
        <w:rPr>
          <w:b/>
          <w:bCs/>
          <w:sz w:val="28"/>
          <w:szCs w:val="28"/>
        </w:rPr>
        <w:t>Noem 2 parameters:</w:t>
      </w:r>
    </w:p>
    <w:p w14:paraId="5EB08823" w14:textId="4A2F7C8C" w:rsidR="007B1CDD" w:rsidRDefault="008047EF" w:rsidP="007B1CDD">
      <w:pPr>
        <w:pStyle w:val="Lijstalinea"/>
        <w:numPr>
          <w:ilvl w:val="0"/>
          <w:numId w:val="1"/>
        </w:numPr>
        <w:rPr>
          <w:sz w:val="28"/>
          <w:szCs w:val="28"/>
        </w:rPr>
      </w:pPr>
      <w:proofErr w:type="gramStart"/>
      <w:r>
        <w:rPr>
          <w:sz w:val="28"/>
          <w:szCs w:val="28"/>
        </w:rPr>
        <w:t>lengte</w:t>
      </w:r>
      <w:proofErr w:type="gramEnd"/>
    </w:p>
    <w:p w14:paraId="6BC8C273" w14:textId="44FE7124" w:rsidR="007B1CDD" w:rsidRDefault="008047EF" w:rsidP="007B1CDD">
      <w:pPr>
        <w:pStyle w:val="Lijstalinea"/>
        <w:numPr>
          <w:ilvl w:val="0"/>
          <w:numId w:val="1"/>
        </w:numPr>
        <w:rPr>
          <w:sz w:val="28"/>
          <w:szCs w:val="28"/>
        </w:rPr>
      </w:pPr>
      <w:proofErr w:type="gramStart"/>
      <w:r>
        <w:rPr>
          <w:sz w:val="28"/>
          <w:szCs w:val="28"/>
        </w:rPr>
        <w:t>breedte</w:t>
      </w:r>
      <w:proofErr w:type="gramEnd"/>
    </w:p>
    <w:p w14:paraId="1700E986" w14:textId="2CF982E2" w:rsidR="007B1CDD" w:rsidRPr="008047EF" w:rsidRDefault="007B1CDD" w:rsidP="007B1CDD">
      <w:pPr>
        <w:rPr>
          <w:b/>
          <w:bCs/>
          <w:sz w:val="28"/>
          <w:szCs w:val="28"/>
        </w:rPr>
      </w:pPr>
      <w:r w:rsidRPr="008047EF">
        <w:rPr>
          <w:b/>
          <w:bCs/>
          <w:sz w:val="28"/>
          <w:szCs w:val="28"/>
        </w:rPr>
        <w:t>Geef 2 voorbeelden van een 2D object</w:t>
      </w:r>
      <w:r w:rsidR="006F7E2F" w:rsidRPr="008047EF">
        <w:rPr>
          <w:b/>
          <w:bCs/>
          <w:sz w:val="28"/>
          <w:szCs w:val="28"/>
        </w:rPr>
        <w:t>?</w:t>
      </w:r>
    </w:p>
    <w:p w14:paraId="5011BF86" w14:textId="4716734E" w:rsidR="007B1CDD" w:rsidRDefault="008047EF" w:rsidP="007B1CDD">
      <w:pPr>
        <w:pStyle w:val="Lijstalinea"/>
        <w:numPr>
          <w:ilvl w:val="0"/>
          <w:numId w:val="2"/>
        </w:numPr>
        <w:rPr>
          <w:sz w:val="28"/>
          <w:szCs w:val="28"/>
        </w:rPr>
      </w:pPr>
      <w:proofErr w:type="gramStart"/>
      <w:r>
        <w:rPr>
          <w:sz w:val="28"/>
          <w:szCs w:val="28"/>
        </w:rPr>
        <w:t>cirkel</w:t>
      </w:r>
      <w:proofErr w:type="gramEnd"/>
    </w:p>
    <w:p w14:paraId="4CD72ED4" w14:textId="38CD2EE1" w:rsidR="007B1CDD" w:rsidRDefault="008047EF" w:rsidP="007B1CDD">
      <w:pPr>
        <w:pStyle w:val="Lijstalinea"/>
        <w:numPr>
          <w:ilvl w:val="0"/>
          <w:numId w:val="2"/>
        </w:numPr>
        <w:rPr>
          <w:sz w:val="28"/>
          <w:szCs w:val="28"/>
        </w:rPr>
      </w:pPr>
      <w:proofErr w:type="gramStart"/>
      <w:r>
        <w:rPr>
          <w:sz w:val="28"/>
          <w:szCs w:val="28"/>
        </w:rPr>
        <w:t>vierkant</w:t>
      </w:r>
      <w:proofErr w:type="gramEnd"/>
    </w:p>
    <w:p w14:paraId="4944865D" w14:textId="58F5A4A2" w:rsidR="007B1CDD" w:rsidRPr="008047EF" w:rsidRDefault="007B1CDD" w:rsidP="007B1CDD">
      <w:pPr>
        <w:rPr>
          <w:b/>
          <w:bCs/>
          <w:sz w:val="28"/>
          <w:szCs w:val="28"/>
        </w:rPr>
      </w:pPr>
      <w:r w:rsidRPr="008047EF">
        <w:rPr>
          <w:b/>
          <w:bCs/>
          <w:sz w:val="28"/>
          <w:szCs w:val="28"/>
        </w:rPr>
        <w:t xml:space="preserve">Wat is Parallax </w:t>
      </w:r>
      <w:proofErr w:type="spellStart"/>
      <w:r w:rsidRPr="008047EF">
        <w:rPr>
          <w:b/>
          <w:bCs/>
          <w:sz w:val="28"/>
          <w:szCs w:val="28"/>
        </w:rPr>
        <w:t>scrolling</w:t>
      </w:r>
      <w:proofErr w:type="spellEnd"/>
      <w:r w:rsidRPr="008047EF">
        <w:rPr>
          <w:b/>
          <w:bCs/>
          <w:sz w:val="28"/>
          <w:szCs w:val="28"/>
        </w:rPr>
        <w:t>?</w:t>
      </w:r>
    </w:p>
    <w:p w14:paraId="62B9B2D1" w14:textId="415F3593" w:rsidR="007B1CDD" w:rsidRDefault="008047EF" w:rsidP="007B1CDD">
      <w:pPr>
        <w:rPr>
          <w:sz w:val="28"/>
          <w:szCs w:val="28"/>
        </w:rPr>
      </w:pPr>
      <w:r>
        <w:rPr>
          <w:sz w:val="28"/>
          <w:szCs w:val="28"/>
        </w:rPr>
        <w:t>Het is een techniek in de computergrafiek waarbij achtergrondbeelden langzamer langs de camera bewegen dan de voorgrondbeelden.</w:t>
      </w:r>
    </w:p>
    <w:p w14:paraId="7438C194" w14:textId="7BB02E7D" w:rsidR="007B1CDD" w:rsidRPr="008047EF" w:rsidRDefault="007B1CDD" w:rsidP="007B1CDD">
      <w:pPr>
        <w:rPr>
          <w:b/>
          <w:bCs/>
          <w:sz w:val="28"/>
          <w:szCs w:val="28"/>
        </w:rPr>
      </w:pPr>
      <w:r w:rsidRPr="008047EF">
        <w:rPr>
          <w:b/>
          <w:bCs/>
          <w:sz w:val="28"/>
          <w:szCs w:val="28"/>
        </w:rPr>
        <w:t>Noem 3 fysieke effecten van een 4D film</w:t>
      </w:r>
      <w:r w:rsidR="006F7E2F" w:rsidRPr="008047EF">
        <w:rPr>
          <w:b/>
          <w:bCs/>
          <w:sz w:val="28"/>
          <w:szCs w:val="28"/>
        </w:rPr>
        <w:t>?</w:t>
      </w:r>
    </w:p>
    <w:p w14:paraId="004E87EA" w14:textId="3E4EBE76" w:rsidR="007B1CDD" w:rsidRDefault="008047EF" w:rsidP="007B1CDD">
      <w:pPr>
        <w:pStyle w:val="Lijstalinea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Geur voor bijvoorbeeld een bos of een afvalplek.</w:t>
      </w:r>
    </w:p>
    <w:p w14:paraId="178610AC" w14:textId="6DED7C6C" w:rsidR="007B1CDD" w:rsidRDefault="008047EF" w:rsidP="007B1CDD">
      <w:pPr>
        <w:pStyle w:val="Lijstalinea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aterdamp voor bijvoorbeeld regen.</w:t>
      </w:r>
    </w:p>
    <w:p w14:paraId="46B3359E" w14:textId="50E5599F" w:rsidR="007B1CDD" w:rsidRDefault="008047EF" w:rsidP="007B1CDD">
      <w:pPr>
        <w:pStyle w:val="Lijstalinea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Beweging van stoelen voor bijvoorbeeld explosies of gebouwen die kapot gaan.</w:t>
      </w:r>
    </w:p>
    <w:p w14:paraId="3A310211" w14:textId="0F1167E5" w:rsidR="007B1CDD" w:rsidRPr="008047EF" w:rsidRDefault="006F7E2F" w:rsidP="007B1CDD">
      <w:pPr>
        <w:rPr>
          <w:b/>
          <w:bCs/>
          <w:sz w:val="28"/>
          <w:szCs w:val="28"/>
        </w:rPr>
      </w:pPr>
      <w:r w:rsidRPr="008047EF">
        <w:rPr>
          <w:b/>
          <w:bCs/>
          <w:sz w:val="28"/>
          <w:szCs w:val="28"/>
        </w:rPr>
        <w:t>Wanneer is 3D ontstaan?</w:t>
      </w:r>
    </w:p>
    <w:p w14:paraId="6D36D319" w14:textId="423337A6" w:rsidR="008047EF" w:rsidRPr="008047EF" w:rsidRDefault="008047EF" w:rsidP="007B1CDD">
      <w:pPr>
        <w:rPr>
          <w:sz w:val="28"/>
          <w:szCs w:val="28"/>
        </w:rPr>
      </w:pPr>
    </w:p>
    <w:p w14:paraId="3AA6AA43" w14:textId="3EF2370D" w:rsidR="006F7E2F" w:rsidRPr="008047EF" w:rsidRDefault="006F7E2F" w:rsidP="007B1CDD">
      <w:pPr>
        <w:rPr>
          <w:b/>
          <w:bCs/>
          <w:sz w:val="28"/>
          <w:szCs w:val="28"/>
        </w:rPr>
      </w:pPr>
      <w:r w:rsidRPr="008047EF">
        <w:rPr>
          <w:b/>
          <w:bCs/>
          <w:sz w:val="28"/>
          <w:szCs w:val="28"/>
        </w:rPr>
        <w:t>In welke tijd is de formule van een afgenokte piramide ontdekt?</w:t>
      </w:r>
    </w:p>
    <w:p w14:paraId="31EF233F" w14:textId="42C85012" w:rsidR="006F7E2F" w:rsidRDefault="008047EF" w:rsidP="007B1CDD">
      <w:pPr>
        <w:rPr>
          <w:sz w:val="28"/>
          <w:szCs w:val="28"/>
        </w:rPr>
      </w:pPr>
      <w:r>
        <w:rPr>
          <w:sz w:val="28"/>
          <w:szCs w:val="28"/>
        </w:rPr>
        <w:t>Ca. 2700 v.Chr. – 500 v.Chr.</w:t>
      </w:r>
    </w:p>
    <w:p w14:paraId="6C85241C" w14:textId="74F89381" w:rsidR="006F7E2F" w:rsidRPr="008047EF" w:rsidRDefault="006F7E2F" w:rsidP="007B1CDD">
      <w:pPr>
        <w:rPr>
          <w:b/>
          <w:bCs/>
          <w:sz w:val="28"/>
          <w:szCs w:val="28"/>
        </w:rPr>
      </w:pPr>
      <w:r w:rsidRPr="008047EF">
        <w:rPr>
          <w:b/>
          <w:bCs/>
          <w:sz w:val="28"/>
          <w:szCs w:val="28"/>
        </w:rPr>
        <w:t>Wat was het eerste 2D CAD programma?</w:t>
      </w:r>
    </w:p>
    <w:p w14:paraId="7F3FA74F" w14:textId="13C53705" w:rsidR="006F7E2F" w:rsidRDefault="008047EF" w:rsidP="007B1CDD">
      <w:pPr>
        <w:rPr>
          <w:sz w:val="28"/>
          <w:szCs w:val="28"/>
        </w:rPr>
      </w:pPr>
      <w:r>
        <w:rPr>
          <w:sz w:val="28"/>
          <w:szCs w:val="28"/>
        </w:rPr>
        <w:t>Sketchp</w:t>
      </w:r>
      <w:r w:rsidR="00BB6517">
        <w:rPr>
          <w:sz w:val="28"/>
          <w:szCs w:val="28"/>
        </w:rPr>
        <w:t>ad 1963</w:t>
      </w:r>
    </w:p>
    <w:p w14:paraId="203BEF54" w14:textId="7C595131" w:rsidR="006F7E2F" w:rsidRPr="008047EF" w:rsidRDefault="006F7E2F" w:rsidP="007B1CDD">
      <w:pPr>
        <w:rPr>
          <w:b/>
          <w:bCs/>
          <w:sz w:val="28"/>
          <w:szCs w:val="28"/>
        </w:rPr>
      </w:pPr>
      <w:r w:rsidRPr="008047EF">
        <w:rPr>
          <w:b/>
          <w:bCs/>
          <w:sz w:val="28"/>
          <w:szCs w:val="28"/>
        </w:rPr>
        <w:t xml:space="preserve">Waar wordt 3D dagelijks gebruikt/gezien? </w:t>
      </w:r>
    </w:p>
    <w:p w14:paraId="4CBD7CC2" w14:textId="3296E69E" w:rsidR="006F7E2F" w:rsidRDefault="00BB6517" w:rsidP="006F7E2F">
      <w:pPr>
        <w:pStyle w:val="Lijstalinea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Games </w:t>
      </w:r>
    </w:p>
    <w:p w14:paraId="68BBFF57" w14:textId="198EA64C" w:rsidR="006F7E2F" w:rsidRDefault="00BB6517" w:rsidP="006F7E2F">
      <w:pPr>
        <w:pStyle w:val="Lijstalinea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TV</w:t>
      </w:r>
    </w:p>
    <w:p w14:paraId="6196CAFA" w14:textId="3F32AB3B" w:rsidR="006C18F0" w:rsidRPr="008047EF" w:rsidRDefault="006C18F0" w:rsidP="006F7E2F">
      <w:pPr>
        <w:rPr>
          <w:b/>
          <w:bCs/>
          <w:sz w:val="28"/>
          <w:szCs w:val="28"/>
        </w:rPr>
      </w:pPr>
      <w:r w:rsidRPr="008047EF">
        <w:rPr>
          <w:b/>
          <w:bCs/>
          <w:sz w:val="28"/>
          <w:szCs w:val="28"/>
        </w:rPr>
        <w:t>Streep weg wat fout is.</w:t>
      </w:r>
    </w:p>
    <w:p w14:paraId="3258A3FA" w14:textId="0914A02A" w:rsidR="006F7E2F" w:rsidRPr="006F7E2F" w:rsidRDefault="00BB6517" w:rsidP="006F7E2F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77510E2C" wp14:editId="37DB6765">
                <wp:simplePos x="0" y="0"/>
                <wp:positionH relativeFrom="column">
                  <wp:posOffset>1356177</wp:posOffset>
                </wp:positionH>
                <wp:positionV relativeFrom="paragraph">
                  <wp:posOffset>79576</wp:posOffset>
                </wp:positionV>
                <wp:extent cx="1092960" cy="109440"/>
                <wp:effectExtent l="38100" t="38100" r="31115" b="43180"/>
                <wp:wrapNone/>
                <wp:docPr id="3" name="Inkt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1092835" cy="1092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380563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t 3" o:spid="_x0000_s1026" type="#_x0000_t75" style="position:absolute;margin-left:106.45pt;margin-top:5.9pt;width:86.75pt;height:9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">
                <v:imagedata r:id="rId6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798AD769" wp14:editId="35CFF105">
                <wp:simplePos x="0" y="0"/>
                <wp:positionH relativeFrom="column">
                  <wp:posOffset>1419177</wp:posOffset>
                </wp:positionH>
                <wp:positionV relativeFrom="paragraph">
                  <wp:posOffset>115216</wp:posOffset>
                </wp:positionV>
                <wp:extent cx="10440" cy="3600"/>
                <wp:effectExtent l="19050" t="19050" r="46990" b="34925"/>
                <wp:wrapNone/>
                <wp:docPr id="2" name="Inkt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0160" cy="31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D04DB4" id="Inkt 2" o:spid="_x0000_s1026" type="#_x0000_t75" style="position:absolute;margin-left:111.4pt;margin-top:8.75pt;width:1.45pt;height: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">
                <v:imagedata r:id="rId8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33B67014" wp14:editId="7A6AE7B9">
                <wp:simplePos x="0" y="0"/>
                <wp:positionH relativeFrom="column">
                  <wp:posOffset>2870993</wp:posOffset>
                </wp:positionH>
                <wp:positionV relativeFrom="paragraph">
                  <wp:posOffset>307456</wp:posOffset>
                </wp:positionV>
                <wp:extent cx="1021320" cy="73800"/>
                <wp:effectExtent l="38100" t="38100" r="7620" b="40640"/>
                <wp:wrapNone/>
                <wp:docPr id="1" name="Inkt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021080" cy="736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B56588" id="Inkt 1" o:spid="_x0000_s1026" type="#_x0000_t75" style="position:absolute;margin-left:225.7pt;margin-top:23.85pt;width:81.1pt;height:6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">
                <v:imagedata r:id="rId10" o:title=""/>
              </v:shape>
            </w:pict>
          </mc:Fallback>
        </mc:AlternateContent>
      </w:r>
      <w:r w:rsidR="006F7E2F">
        <w:rPr>
          <w:sz w:val="28"/>
          <w:szCs w:val="28"/>
        </w:rPr>
        <w:t xml:space="preserve">Stereobeelden zijn </w:t>
      </w:r>
      <w:r w:rsidR="006F7E2F" w:rsidRPr="006C18F0">
        <w:rPr>
          <w:i/>
          <w:iCs/>
          <w:sz w:val="28"/>
          <w:szCs w:val="28"/>
        </w:rPr>
        <w:t>echt ruimtelijk/</w:t>
      </w:r>
      <w:r w:rsidR="006F7E2F" w:rsidRPr="00BB6517">
        <w:rPr>
          <w:b/>
          <w:bCs/>
          <w:i/>
          <w:iCs/>
          <w:sz w:val="28"/>
          <w:szCs w:val="28"/>
        </w:rPr>
        <w:t xml:space="preserve">een optische </w:t>
      </w:r>
      <w:r w:rsidR="006C18F0" w:rsidRPr="00BB6517">
        <w:rPr>
          <w:b/>
          <w:bCs/>
          <w:i/>
          <w:iCs/>
          <w:sz w:val="28"/>
          <w:szCs w:val="28"/>
        </w:rPr>
        <w:t>illus</w:t>
      </w:r>
      <w:r w:rsidR="006F7E2F" w:rsidRPr="00BB6517">
        <w:rPr>
          <w:b/>
          <w:bCs/>
          <w:i/>
          <w:iCs/>
          <w:sz w:val="28"/>
          <w:szCs w:val="28"/>
        </w:rPr>
        <w:t>ie</w:t>
      </w:r>
      <w:r w:rsidR="006F7E2F">
        <w:rPr>
          <w:sz w:val="28"/>
          <w:szCs w:val="28"/>
        </w:rPr>
        <w:t xml:space="preserve">. En je gebruikt er normaal gesproken een </w:t>
      </w:r>
      <w:r w:rsidR="006F7E2F" w:rsidRPr="00BB6517">
        <w:rPr>
          <w:b/>
          <w:bCs/>
          <w:i/>
          <w:iCs/>
          <w:sz w:val="28"/>
          <w:szCs w:val="28"/>
        </w:rPr>
        <w:t>blauw en rode</w:t>
      </w:r>
      <w:r w:rsidR="006F7E2F" w:rsidRPr="006C18F0">
        <w:rPr>
          <w:i/>
          <w:iCs/>
          <w:sz w:val="28"/>
          <w:szCs w:val="28"/>
        </w:rPr>
        <w:t>/groen gele</w:t>
      </w:r>
      <w:r w:rsidR="006F7E2F">
        <w:rPr>
          <w:sz w:val="28"/>
          <w:szCs w:val="28"/>
        </w:rPr>
        <w:t xml:space="preserve"> bril voor</w:t>
      </w:r>
    </w:p>
    <w:sectPr w:rsidR="006F7E2F" w:rsidRPr="006F7E2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010CCA"/>
    <w:multiLevelType w:val="hybridMultilevel"/>
    <w:tmpl w:val="BF80078E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E654B"/>
    <w:multiLevelType w:val="hybridMultilevel"/>
    <w:tmpl w:val="A7D8AAB2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221EFA"/>
    <w:multiLevelType w:val="hybridMultilevel"/>
    <w:tmpl w:val="38CEBCDA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CE4074"/>
    <w:multiLevelType w:val="hybridMultilevel"/>
    <w:tmpl w:val="38CEBCDA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1NjQ0MjMzN7C0NDdQ0lEKTi0uzszPAykwrAUAQwmWgSwAAAA="/>
  </w:docVars>
  <w:rsids>
    <w:rsidRoot w:val="007B1CDD"/>
    <w:rsid w:val="00571D65"/>
    <w:rsid w:val="006C18F0"/>
    <w:rsid w:val="006F7E2F"/>
    <w:rsid w:val="007B1CDD"/>
    <w:rsid w:val="008047EF"/>
    <w:rsid w:val="00BB6517"/>
    <w:rsid w:val="00D46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F95318"/>
  <w15:chartTrackingRefBased/>
  <w15:docId w15:val="{EA7CB264-7C94-48D9-8FD4-7725AC860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7B1CDD"/>
    <w:pPr>
      <w:ind w:left="720"/>
      <w:contextualSpacing/>
    </w:pPr>
  </w:style>
  <w:style w:type="paragraph" w:styleId="Normaalweb">
    <w:name w:val="Normal (Web)"/>
    <w:basedOn w:val="Standaard"/>
    <w:uiPriority w:val="99"/>
    <w:semiHidden/>
    <w:unhideWhenUsed/>
    <w:rsid w:val="007B1C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56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customXml" Target="ink/ink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customXml" Target="ink/ink3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6-13T14:34:29.74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58 118 6552,'0'0'177,"0"0"56,0 0 205,0 0 64,21 17 1736,-12-13-2063,1 0 1,1 0 0,-1-1 0,0 0 0,1-1-1,0 0 1,-1-1 0,1 0 0,0 0 0,0-1-1,0-1 1,16-2 0,-2-1 127,1 2 0,-1 1 0,35 3 0,33-2 385,33-1 1498,219 0 3681,-155-7-3878,-84 4-1218,231-1 1192,-284 5-1488,0-1 1,92-16-1,-121 14-322,0 1 1,26 2-1,92 3 386,21-2 373,-32-17-426,-41 2-300,-56 13-120,-30 2-56,1-1 0,-1 0 0,0 0 0,1 0 0,-1 0 0,0-1 1,1 0-1,-1 0 0,0 0 0,5-2 0,-1 1 11,0 0 0,0 1 0,0 0 0,1 0-1,-1 0 1,0 1 0,14 2 0,-6-2 5,23 2 10,-20-1-12,0 0 0,0-1 0,28-5 0,22-1 42,-68 5-63,-1 1-2,0 0-1,1 0 1,-1-1 0,0 1 0,1 0-1,-1 0 1,0 0 0,0 0-1,1-1 1,-1 1 0,0 0-1,1 0 1,-1 0 0,1 0-1,-1 0 1,0 0 0,1 0-1,-1 0 1,0 0 0,1 0 0,-1 0-1,0 0 1,1 0 0,-1 0-1,0 0 1,1 0 0,-1 1-1,0-1 1,1 0 0,-1 0-1,0 0 1,1 1 0,-1-1-1,0 0 1,0 0 0,1 1-1,-1-1 1,0 0 0,0 0 0,0 1-1,1-1 1,-1 0 0,0 1-1,0-1 1,0 0 0,0 1-1,1-1 1,-1 0 0,0 1-1,0-1 1,0 0 0,0 1-1,0-1 1,0 0 0,0 1 0,0-1-1,0 0 1,0 1 0,0-1-1,-1 0 1,1 1 0,0-1-1,0 0 1,0 1 0,0-1-1,-1 1 1,-2-3 2,-1 1 0,1 0-1,-1 0 1,1 0 0,-1 1 0,0-1 0,1 1-1,-1 0 1,0 0 0,-7 1 0,-56-8 6,-21 6 6,-96 13 1,30-10-7,-36 11-1,111-12-8,62-2 0,-1 0 0,-30 4 0,-67 2 0,96-3 0,-1 0 0,1-1 0,0-1 0,-20-3 1,-30 0-9,-35 5-2,-201 12 3,283-13 7,0-2 0,-42-5 0,32 3 0,14 2 0,-1 1 0,-37 5 0,40-3 0,0 0 0,0-2 0,0 1 0,-26-4 0,-32 1 0,44 0 0,25 2 0,0-1 0,-1 1 0,1-1 0,0 0 0,-1 0 0,-7-3 0,8 3 0,-1-1 0,0 1 0,1 0 0,-1 1 0,0 0 0,0-1 0,-6 2 0,-13-1 7,-77-5 2,44 3-2,43 1-3,-1 0-1,1 1 0,-1 0 1,-21 4-1,-15 0 5,21 1-6,23-3 0,-1 0-1,1-1 0,-1 0 0,1 0 1,-1-1-1,0 0 0,1 0 0,-1-1 1,0 0-1,-11-3 0,14 2-1,1 1 0,-1 0 0,0 1 0,0-1 0,0 1 0,0 0 0,1 1 0,-1-1 0,-7 2 0,-22 1 0,-61 4 6,39-1-4,54-6-2,-1 1 0,1 0 0,0 0 0,-1 1 0,1-1 0,0 1 0,0-1 0,0 1 0,-5 4 0,-15 8 0,23-14-1,-1-1 1,1 1-1,0 0 1,-1-1 0,1 1-1,-1 0 1,1 0 0,-1-1-1,1 1 1,-1 0 0,1 0-1,0 0 1,-1 0 0,1-1-1,-1 1 1,1 0 0,-1 0-1,1 0 1,-1 0 0,1 0-1,-1 0 1,1 0 0,-1 1-1,1-1 1,-1 0 0,1 0-1,-1 0 1,1 0-1,-1 1 1,1-1 0,-1 0-1,1 0 1,0 1 0,-1-1-1,1 0 1,0 1 0,-1-1-1,1 0 1,0 1 0,-1 0-1,1 1-1,1 0 0,1 0 0,-1 0 0,0 0 0,1 0 0,-1 0 1,1 0-1,0 0 0,0-1 0,0 1 0,-1-1 0,1 1 0,1-1 1,-1 0-1,0 0 0,0 1 0,0-2 0,5 3 0,47 7-31,-21-5-15,79 15-307,-91-16 271,-1 0 0,1-2 0,-1 0 0,30-2 1,1 1-16,16 1-5,-29-1 70,41 5 0,-53-5 32,0-1 1,0 0 0,0-3 0,26-4-1,-26 3 2,215-44 0,-207 42 0,-16 3 0,-1 0 0,1 2 0,26 0 0,-35 0 0,1 1 0,-1-1 0,0 0 0,17-5 0,32-4 0,32 7 31,108-18-1,-163 17-16,-20 2-6,1 0 0,0 0 1,15-6-1,51-3 40,-68 9-37,-1 1 0,0 0 0,1 1 0,-1 0 0,24 4 0,34 0 27,-36-5-30,-19 2-2,0-2 0,1 0 0,-2-1 1,22-6-1,61-6 43,-66 9-27,195-27 313,-136 23-225,69-4-14,-103 14-86,0 3 1,99 21 0,-133-23-9,-18-2 0,0 0 0,0 0 1,0 1-1,0 0 0,0 0 0,0 0 0,0 0 1,0 1-1,0 0 0,5 3 0,-9-4 4,-1 1-4,1-2 4,-1 1-6,0-1 0,0 0 0,0 0 0,-1 0 0,1 1 0,0-1 0,0 0 1,0 0-1,0 0 0,0 1 0,0-1 0,0 0 0,0 0 0,0 0 0,0 1 0,0-1 1,-1 0-1,1 0 0,0 0 0,0 0 0,0 0 0,0 1 0,-1-1 0,1 0 0,0 0 0,0 0 1,0 0-1,0 0 0,-1 0 0,1 0 0,0 0 0,0 0 0,0 0 0,-1 0 0,1 0 1,0 0-1,0 0 0,0 0 0,-1 0 0,1 0 0,0 0 0,0 0 0,0 0 0,-1 0 1,-13-5 7,-12-11 4,25 16-12,-3-3 0,0 1 0,-1 0 0,1 0 0,0 1 0,-1-1 0,0 1 0,1 0 0,-1 0 0,0 1 0,1-1 0,-9 1 0,-57 8 0,40-3 0,-162 29 0,58-25-8,-27 17-30,-87 7-40,185-28 41,32-2 21,-1-2 0,0 0 0,-45-6 0,-133-14-23,116-1 30,86 18 8,0 0 0,0 0 0,0-1 0,1 0 0,-1 0 0,-11-7 0,10 5 1,-1 0 0,1 1 0,0 0 0,-12-3 0,-51-13 0,54 14 0,-1 1 0,0 0 0,0 1 0,-28-2 0,-84 6 0,41 2 0,44 1 0,-23 1 0,30 0 0,-78-5 0,101 0 0,1 1 0,0 1 0,-20 3 0,19-1 0,0-2 0,0 0 0,-21-1 0,29 0 0,-1 0 0,1 1 0,-1-1 0,1 2 0,-15 3 0,17-3 0,0 0 0,-1-1 0,1 1 0,-1-2 0,0 1 0,1-1 0,-1 0 0,0 0 0,1-1 0,-9-1 0,9 2-1,1 0 0,0 0 0,0 0 0,0 1 0,0 0 0,0 0 0,0 0 0,0 1 0,0-1 0,0 1 0,0 0 0,1 1 0,-1-1 0,-6 6 0,9-7 1,1 0 0,-1 0-1,1 0 1,-1-1-1,1 1 1,-1 0 0,1-1-1,-1 1 1,0-1-1,0 1 1,1-1 0,-1 0-1,-2 0 1,3 0-1,0 0 1,0 0-1,0 0 1,0 1-1,0-1 1,0 0-1,0 0 1,0 1-1,0-1 1,0 0-1,0 1 1,0-1-1,0 1 1,0-1-1,0 1 0,0 0 1,0-1-1,0 1 1,-1 1-1,-1 0 0,0 0-1,0 0 0,-1 0 0,1 0 1,-1-1-1,1 0 0,-1 0 1,1 0-1,-1 0 0,0 0 0,1-1 1,-1 0-1,0 1 0,0-1 0,0-1 1,1 1-1,-1-1 0,0 1 0,-4-2 1,4 3-6,1 0 0,-1 0 1,0 1-1,1-1 0,0 1 1,-1 0-1,1 0 0,0 0 1,0 1-1,0-1 0,0 1 1,1 0-1,-1 0 0,1 0 1,-1 0-1,-2 5 0,5-7 4,1 1 0,-1-1 0,0 0 0,1 0 0,-1 0 0,1 1 0,-1-1 0,1 0 0,0 0-1,-1 0 1,1 0 0,0 0 0,0 0 0,0 0 0,-1-1 0,1 1 0,0 0 0,0 0 0,0-1 0,0 1-1,1 0 1,-1-1 0,0 1 0,0-1 0,2 1 0,38 10-16,-21-7-3,158 45-137,-108-32 99,1-2 0,1-4 0,99 4 0,12-5 6,-129-4 48,-30-2 2,1-2 0,0 0 0,0-2-1,0 0 1,28-6 0,52-6 4,-66 9 0,-9 0 0,-1 0 1,0-2-1,0-1 0,0-2 0,51-20 0,-72 25 2,1 0-1,0 0 0,0 1 1,16-1-1,9-3 6,-3 1-3,1 1-1,0 1 1,53 3 0,40-2 21,-76-5-4,-27 4-3,0 0 0,0 2 0,37 1 0,-51 1-8,0-2-1,0 1 1,-1-1-1,1 0 1,14-3-1,-16 2-4,1 0 1,-1 1-1,0 0 1,1 0-1,-1 1 0,0 0 1,1 0-1,-1 0 0,13 3 1,-10-1 1,0-1 1,1-1 0,-1 1 0,0-2-1,0 1 1,14-3 0,41 0 42,-45 5-38,108 8 44,46-18 10,-50 0-28,-54-5 3,-26-1-50,-41 10 2,-1 2-1,-4 1 6,0 0 0,0 1 0,0-1 0,0 1 0,-1 0 0,1 0 1,0 0-1,-6 1 0,-99 4-13,101-6 14,1 0 1,-1 0-1,0-1 0,0 0 1,-10-4-1,11 3 1,-1 1-1,1 0 0,-1 0 1,0 0-1,0 1 1,-8-1-1,-8 0 1,-13 1-1,-46 0-7,20 6 0,-75-4 0,135-1 8,-291-20-7,105-3 7,71 6 0,63 14 0,-80 5 0,71 0 0,28-2-3,0-2 0,1-1-1,-1-2 1,-58-16 0,71 17-2,0 1-1,0 1 1,0 1-1,0 1 1,-33 3-1,-40 0-12,76-2 7,0 0 0,-1 1-1,1 2 1,0 0-1,-22 7 1,24-5-6,0-2 0,0 0 0,0-1 0,-1 0 1,1-2-1,-25 0 0,23-1-20,-1 0 0,-27 4 0,40-3 25,-6 0-6,3 0-7,0 0 0,0 0 0,0 1 0,1 0 0,-1 0 0,1 1 0,-13 6-1,-6 0-54,-3 2 4,-26 19-182,124-48-51,-36 12-3413,-2 1-14437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6-13T14:34:25.23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9 0 7264,'0'0'0,"0"0"0,-9 3 0,1-1-40,2-3 40,3 0-40,2 4 40,-1 0-4912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6-13T14:34:21.67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53 14072,'14'12'2997,"-14"-11"-2870,0 0-1,1-1 1,-1 1 0,1 0 0,-1 0-1,1 0 1,-1 0 0,1-1-1,-1 1 1,1 0 0,-1-1 0,1 1-1,0 0 1,0-1 0,-1 1 0,1-1-1,0 1 1,0-1 0,0 1 0,-1-1-1,1 0 1,0 1 0,0-1 0,0 0-1,0 0 1,0 1 0,0-1 0,0 0-1,0 0 1,1 0 0,34-6 697,-12 3-7,45 0 957,-40 1-897,-25 2-786,-1-1 1,0 1-1,1-1 1,-1 1-1,1 0 0,-1 0 1,0 1-1,6 0 1,-2-1 35,-1-1 1,1 1 0,0-1-1,0-1 1,-1 0 0,1 0-1,11-5 1,2 0 129,-12 6-167,0-1 0,1 2 0,-1-1-1,0 1 1,0 0 0,0 1 0,15 3 0,21 0 199,-31-2-203,0-1-1,0 2 0,21 5 1,27 6 168,59 5 114,-89-17-252,1-2 0,51-7 0,-57 4 7,0 1 0,1 0-1,-1 2 1,46 6-1,-35-1 6,-1-2-1,1-2 0,0-2 1,41-5-1,62 0 140,-117 9-200,-19-2-56,-1 0 0,1-1 1,-1 1-1,1-1 0,-1 0 1,1 0-1,-1 0 0,7-1 0,11-3 58,0 2 0,0 0 0,32 2 0,27-3 126,-55 1-135,-18 2-40,1-1-1,-1 1 1,1-1-1,-1-1 1,0 0-1,1 0 1,11-5-1,-17 6-11,1 0-1,-1 1 1,0 0-1,1-1 1,-1 1-1,1 0 1,-1 0-1,1 0 1,-1 0-1,0 1 1,1-1-1,-1 1 1,0-1-1,1 1 1,2 2-1,-1-2 3,-1 0-1,1 0 1,-1 0-1,1-1 1,-1 1-1,1-1 0,-1 0 1,6 0-1,13-4 36,0 2 1,0 0-1,1 1 0,-1 1 0,0 1 0,27 5 0,-45-6-40,-1 1-1,0-1 0,1 0 1,-1-1-1,1 1 0,-1-1 0,0 1 1,1-1-1,-1 0 0,0 0 1,4-2-1,-4 2-1,0-1 0,0 1 0,1 0 0,-1 0 0,0 1 0,1-1 0,-1 1 0,0-1 0,1 1 0,-1 0 0,7 1 0,-4 0 2,-1 0 0,1 0 0,-1-1-1,1 1 1,0-1 0,-1-1 0,1 1-1,-1-1 1,1 0 0,0 0 0,-1-1-1,0 1 1,9-5 0,-10 5-5,0 0 0,0 0 0,0 0 0,1 1 0,-1 0 0,0-1 0,1 1 0,-1 1 0,0-1 0,6 2 0,-5-1 0,-1-1 0,1 1 0,0-1 0,0 0 0,-1 0 0,1 0 0,0-1 0,7-1 0,27-3 0,-35 5 0,1 0 0,0 0 0,-1 0 0,1-1 0,-1 0 0,1 1 0,7-4 0,-4 1 0,1 1 0,0 0 0,-1 1 0,16-1 0,-3 0 0,43 4 0,-54-1 0,1 0 0,0 0 0,-1-1 0,1-1 0,12-2 0,5 10 0,-24-7 0,0 0 0,0 0 0,0 0 0,0-1 0,0 0 0,0 1 0,0-2 0,0 1 0,6-3 0,23-4 0,-29 8 0,5 1 0,0-1 0,-1 0 0,1 0 0,0-1 0,0 0 0,-1-1 0,1 0 0,-1 0 0,0-1 0,10-4 0,-17 6 0,5 1 0,18 13 0,-22-12 0,1-2 0,0 1 0,0 1 0,-1-2 0,1-1 0,-60-24 0,-129-8 0,155 27 0,-127-6 0,6-1 0,115 11 0,-16 5 0,40-1 0,1-1 0,-1 0 0,-20-2 0,19 0 0,0 2 0,0 0 0,0 0 0,0 2 0,-19 3 0,17-2 0,-1-1 0,0 0 0,-23-2 0,-13-2 0,35 2 0,0-1 0,0 0 0,0-1 0,-20-6 0,23 5 0,0 1 0,1 1 0,-1 0 0,0 1 0,-21 3 0,-12-1-7,-129 9-28,44-1 13,-11 4 6,-63 3 16,70-4-16,16-1-4,45-7 15,-15-5-2,-114 31 7,95-3 0,79-30 0,27 1 0,0 0 0,0 1 0,0-1 0,0 1 0,0 0 0,0 0 0,0 0 0,0 1 0,0-1 0,0 1 0,-4 1 0,5-1 0,0 0 0,0-1-1,3 0-6,30 14-9,-12-13 15,-1 0 0,0 2 0,18 5 0,-17-4-1,0-1 1,30 3-1,-5 0-5,8 0 0,70-3-1,-26 0-2,122-5 0,359-14-27,-471 14 37,27-4 0,-118 4 0,-2 2 0,-1-2 0,1 1 0,-1-2 0,0 1 0,0-2 0,0 1 0,0-1 0,10-6 0,-18 8 0,1 1 0,0 0 0,0-1 0,-1 2 0,1-1 0,0 0 0,0 1 0,0 0 0,0 0 0,0 0 0,6 1 0,26-2 1,201-36 29,-46 28 32,-154 11-58,-30-1-2,0 0-1,0-1 0,1 0 0,-1 0 0,0 0 0,12-4 0,-14 3 0,-1 1-1,0 0 1,1-1-1,-1 1 1,1 1 0,-1-1-1,8 2 1,-7-1-1,-1 0 0,1-1 0,0 0 1,-1 1-1,1-1 0,-1-1 0,1 1 1,4-2-1,69-8 0,-66 9 0,4 0 0,1 1 0,-1 0 0,1 1 0,-1 1 0,24 6 0,16 0 7,-53-7-5,-2-1 4,1-1-5,1 1-1,-1-1-1,-1 0-5,5-24 8,-6 15-4097,-1 3-15844</inkml:trace>
</inkml:ink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2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en Janssens</dc:creator>
  <cp:keywords/>
  <dc:description/>
  <cp:lastModifiedBy>Daan de Vries</cp:lastModifiedBy>
  <cp:revision>2</cp:revision>
  <dcterms:created xsi:type="dcterms:W3CDTF">2020-06-13T14:36:00Z</dcterms:created>
  <dcterms:modified xsi:type="dcterms:W3CDTF">2020-06-13T14:36:00Z</dcterms:modified>
</cp:coreProperties>
</file>